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完成各项功能的同时，要求系统处理迅速，处理事务需要长时间时，提示用户等待且等待时间在用户可接收的范围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文件前，可以从文件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退出该系统。如果用户进行了影响工程师资料信息的操作，提示用户是否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p>
      <w:pPr>
        <w:pStyle w:val="Heading3"/>
      </w:pPr>
      <w:bookmarkStart w:id="63" w:name="表一工程师数据成员列表"/>
      <w:bookmarkEnd w:id="63"/>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4" w:name="表二用户信息列表"/>
      <w:bookmarkEnd w:id="64"/>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Heading3"/>
      </w:pPr>
      <w:bookmarkStart w:id="65" w:name="表三修改性操作信息列表"/>
      <w:bookmarkEnd w:id="65"/>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6" w:name="其它数据需要"/>
      <w:bookmarkEnd w:id="66"/>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7a92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239f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2107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6T12:00:11Z</dcterms:created>
  <dcterms:modified xsi:type="dcterms:W3CDTF">2020-03-06T12:00:11Z</dcterms:modified>
</cp:coreProperties>
</file>